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D126A" w14:textId="77777777" w:rsidR="009A1BCE" w:rsidRDefault="00BB3FF2" w:rsidP="002942DD">
      <w:pPr>
        <w:spacing w:after="0"/>
        <w:jc w:val="center"/>
        <w:rPr>
          <w:sz w:val="48"/>
          <w:szCs w:val="40"/>
        </w:rPr>
      </w:pPr>
      <w:r w:rsidRPr="00101E6E">
        <w:rPr>
          <w:sz w:val="48"/>
          <w:szCs w:val="40"/>
        </w:rPr>
        <w:t>University of Florida</w:t>
      </w:r>
    </w:p>
    <w:p w14:paraId="529815CB" w14:textId="77777777" w:rsidR="002942DD" w:rsidRPr="004A4950" w:rsidRDefault="00D4461D" w:rsidP="002942DD">
      <w:pPr>
        <w:spacing w:after="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Component Unit (CU)</w:t>
      </w:r>
    </w:p>
    <w:p w14:paraId="2F88E9CF" w14:textId="77777777" w:rsidR="00AC4D9C" w:rsidRDefault="00AC4D9C" w:rsidP="00AC4D9C">
      <w:pPr>
        <w:spacing w:after="0"/>
        <w:jc w:val="center"/>
        <w:rPr>
          <w:sz w:val="20"/>
          <w:szCs w:val="20"/>
        </w:rPr>
      </w:pPr>
      <w:r w:rsidRPr="00BB3FF2">
        <w:rPr>
          <w:sz w:val="20"/>
          <w:szCs w:val="20"/>
        </w:rPr>
        <w:t>Account-to-Account-Transfer</w:t>
      </w:r>
      <w:r>
        <w:rPr>
          <w:sz w:val="20"/>
          <w:szCs w:val="20"/>
        </w:rPr>
        <w:t xml:space="preserve"> Request</w:t>
      </w:r>
    </w:p>
    <w:p w14:paraId="327E749B" w14:textId="77777777" w:rsidR="002942DD" w:rsidRDefault="002942DD" w:rsidP="002942DD">
      <w:pPr>
        <w:spacing w:after="0"/>
        <w:jc w:val="center"/>
        <w:rPr>
          <w:sz w:val="24"/>
        </w:rPr>
      </w:pPr>
    </w:p>
    <w:tbl>
      <w:tblPr>
        <w:tblStyle w:val="TableGrid"/>
        <w:tblW w:w="1080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140"/>
        <w:gridCol w:w="6650"/>
        <w:gridCol w:w="11"/>
      </w:tblGrid>
      <w:tr w:rsidR="00033106" w:rsidRPr="00101E6E" w14:paraId="5B72653F" w14:textId="77777777" w:rsidTr="00AA1836">
        <w:trPr>
          <w:gridAfter w:val="1"/>
          <w:wAfter w:w="11" w:type="dxa"/>
        </w:trPr>
        <w:tc>
          <w:tcPr>
            <w:tcW w:w="10790" w:type="dxa"/>
            <w:gridSpan w:val="2"/>
            <w:shd w:val="clear" w:color="auto" w:fill="D9D9D9" w:themeFill="background1" w:themeFillShade="D9"/>
          </w:tcPr>
          <w:p w14:paraId="384C1FF2" w14:textId="77777777" w:rsidR="00033106" w:rsidRPr="00101E6E" w:rsidRDefault="00033106" w:rsidP="00BE6E6A">
            <w:pPr>
              <w:rPr>
                <w:b/>
                <w:sz w:val="32"/>
                <w:szCs w:val="32"/>
              </w:rPr>
            </w:pPr>
            <w:r w:rsidRPr="00101E6E">
              <w:rPr>
                <w:b/>
                <w:sz w:val="32"/>
                <w:szCs w:val="32"/>
              </w:rPr>
              <w:t xml:space="preserve">Completed by </w:t>
            </w:r>
            <w:r w:rsidR="001830F4" w:rsidRPr="00101E6E">
              <w:rPr>
                <w:b/>
                <w:sz w:val="32"/>
                <w:szCs w:val="32"/>
              </w:rPr>
              <w:t>Transfer Originator:</w:t>
            </w:r>
          </w:p>
        </w:tc>
      </w:tr>
      <w:tr w:rsidR="00AA1836" w:rsidRPr="00BE6E6A" w14:paraId="6190D2D9" w14:textId="77777777" w:rsidTr="00AA1836">
        <w:tc>
          <w:tcPr>
            <w:tcW w:w="10801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EA31606" w14:textId="77777777" w:rsidR="00AA1836" w:rsidRPr="00AC4D9C" w:rsidRDefault="00AA1836" w:rsidP="00AC4D9C">
            <w:pPr>
              <w:rPr>
                <w:b/>
                <w:sz w:val="24"/>
                <w:szCs w:val="32"/>
              </w:rPr>
            </w:pPr>
          </w:p>
        </w:tc>
      </w:tr>
      <w:tr w:rsidR="00AC4D9C" w:rsidRPr="00BE6E6A" w14:paraId="6BF56D67" w14:textId="77777777" w:rsidTr="00AA1836">
        <w:tc>
          <w:tcPr>
            <w:tcW w:w="10801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F5B38A" w14:textId="77777777" w:rsidR="00AC4D9C" w:rsidRPr="00AC4D9C" w:rsidRDefault="00AC4D9C" w:rsidP="00AC4D9C">
            <w:pPr>
              <w:rPr>
                <w:b/>
                <w:sz w:val="24"/>
                <w:szCs w:val="32"/>
              </w:rPr>
            </w:pPr>
            <w:r w:rsidRPr="00AC4D9C">
              <w:rPr>
                <w:b/>
                <w:sz w:val="24"/>
                <w:szCs w:val="32"/>
              </w:rPr>
              <w:t>Type of Transfer:</w:t>
            </w:r>
          </w:p>
        </w:tc>
      </w:tr>
      <w:tr w:rsidR="00AA1836" w:rsidRPr="00BE6E6A" w14:paraId="71BD5482" w14:textId="77777777" w:rsidTr="00AA1836">
        <w:tc>
          <w:tcPr>
            <w:tcW w:w="10801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72F211" w14:textId="77777777" w:rsidR="00AA1836" w:rsidRDefault="00AA1836" w:rsidP="00AA1836">
            <w:pPr>
              <w:rPr>
                <w:sz w:val="24"/>
                <w:szCs w:val="32"/>
              </w:rPr>
            </w:pPr>
            <w:r>
              <w:rPr>
                <w:sz w:val="24"/>
                <w:szCs w:val="32"/>
              </w:rPr>
              <w:t>TO: Component Unit</w:t>
            </w:r>
            <w:r>
              <w:rPr>
                <w:sz w:val="24"/>
                <w:szCs w:val="32"/>
              </w:rPr>
              <w:tab/>
            </w:r>
            <w:r>
              <w:rPr>
                <w:sz w:val="24"/>
                <w:szCs w:val="32"/>
              </w:rPr>
              <w:tab/>
            </w:r>
            <w:sdt>
              <w:sdtPr>
                <w:rPr>
                  <w:sz w:val="24"/>
                  <w:szCs w:val="32"/>
                </w:rPr>
                <w:id w:val="156691726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4A4950">
                  <w:rPr>
                    <w:rFonts w:ascii="MS Gothic" w:eastAsia="MS Gothic" w:hAnsi="MS Gothic" w:hint="eastAsia"/>
                    <w:sz w:val="24"/>
                    <w:szCs w:val="32"/>
                  </w:rPr>
                  <w:t>☐</w:t>
                </w:r>
              </w:sdtContent>
            </w:sdt>
            <w:r>
              <w:rPr>
                <w:sz w:val="24"/>
                <w:szCs w:val="32"/>
              </w:rPr>
              <w:tab/>
            </w:r>
            <w:r>
              <w:rPr>
                <w:sz w:val="24"/>
                <w:szCs w:val="32"/>
              </w:rPr>
              <w:tab/>
            </w:r>
            <w:r>
              <w:rPr>
                <w:sz w:val="24"/>
                <w:szCs w:val="32"/>
              </w:rPr>
              <w:tab/>
              <w:t>FROM: Component Unit</w:t>
            </w:r>
            <w:r>
              <w:rPr>
                <w:sz w:val="24"/>
                <w:szCs w:val="32"/>
              </w:rPr>
              <w:tab/>
            </w:r>
            <w:sdt>
              <w:sdtPr>
                <w:rPr>
                  <w:sz w:val="24"/>
                  <w:szCs w:val="32"/>
                </w:rPr>
                <w:id w:val="-185764760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4A4950">
                  <w:rPr>
                    <w:rFonts w:ascii="MS Gothic" w:eastAsia="MS Gothic" w:hAnsi="MS Gothic" w:hint="eastAsia"/>
                    <w:sz w:val="24"/>
                    <w:szCs w:val="32"/>
                  </w:rPr>
                  <w:t>☐</w:t>
                </w:r>
              </w:sdtContent>
            </w:sdt>
          </w:p>
        </w:tc>
      </w:tr>
      <w:tr w:rsidR="00AA1836" w:rsidRPr="00BE6E6A" w14:paraId="0708259C" w14:textId="77777777" w:rsidTr="00AA1836">
        <w:tc>
          <w:tcPr>
            <w:tcW w:w="1080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F35F" w14:textId="77777777" w:rsidR="00AA1836" w:rsidRDefault="00AA1836" w:rsidP="00AC4D9C">
            <w:pPr>
              <w:rPr>
                <w:sz w:val="24"/>
                <w:szCs w:val="32"/>
              </w:rPr>
            </w:pPr>
          </w:p>
        </w:tc>
      </w:tr>
      <w:tr w:rsidR="00AC4D9C" w:rsidRPr="00BE6E6A" w14:paraId="73D38BE2" w14:textId="77777777" w:rsidTr="00AA1836">
        <w:trPr>
          <w:trHeight w:hRule="exact" w:val="144"/>
        </w:trPr>
        <w:tc>
          <w:tcPr>
            <w:tcW w:w="10801" w:type="dxa"/>
            <w:gridSpan w:val="3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5E977796" w14:textId="77777777" w:rsidR="00AC4D9C" w:rsidRDefault="00AC4D9C" w:rsidP="005703D3">
            <w:pPr>
              <w:jc w:val="center"/>
              <w:rPr>
                <w:sz w:val="24"/>
                <w:szCs w:val="32"/>
              </w:rPr>
            </w:pPr>
          </w:p>
        </w:tc>
      </w:tr>
      <w:tr w:rsidR="002942DD" w:rsidRPr="00BE6E6A" w14:paraId="68A206EE" w14:textId="77777777" w:rsidTr="00AA1836">
        <w:tc>
          <w:tcPr>
            <w:tcW w:w="4140" w:type="dxa"/>
          </w:tcPr>
          <w:p w14:paraId="15AA4781" w14:textId="77777777" w:rsidR="002942DD" w:rsidRPr="00BE6E6A" w:rsidRDefault="000C6672" w:rsidP="00D4461D">
            <w:pPr>
              <w:jc w:val="right"/>
              <w:rPr>
                <w:sz w:val="24"/>
                <w:szCs w:val="32"/>
              </w:rPr>
            </w:pPr>
            <w:r>
              <w:rPr>
                <w:sz w:val="24"/>
                <w:szCs w:val="32"/>
              </w:rPr>
              <w:t xml:space="preserve">Request </w:t>
            </w:r>
            <w:r w:rsidR="002942DD" w:rsidRPr="00BE6E6A">
              <w:rPr>
                <w:sz w:val="24"/>
                <w:szCs w:val="32"/>
              </w:rPr>
              <w:t>Date</w:t>
            </w:r>
          </w:p>
        </w:tc>
        <w:sdt>
          <w:sdtPr>
            <w:rPr>
              <w:sz w:val="24"/>
              <w:szCs w:val="32"/>
            </w:rPr>
            <w:id w:val="1712466494"/>
            <w:placeholder>
              <w:docPart w:val="F9E883644BAA4B54BFBFA92595EE342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661" w:type="dxa"/>
                <w:gridSpan w:val="2"/>
              </w:tcPr>
              <w:p w14:paraId="4085D0A4" w14:textId="77777777" w:rsidR="002942DD" w:rsidRPr="00BE6E6A" w:rsidRDefault="000C6672" w:rsidP="000C6672">
                <w:pPr>
                  <w:jc w:val="center"/>
                  <w:rPr>
                    <w:sz w:val="24"/>
                    <w:szCs w:val="32"/>
                  </w:rPr>
                </w:pPr>
                <w:r>
                  <w:rPr>
                    <w:sz w:val="24"/>
                    <w:szCs w:val="32"/>
                  </w:rPr>
                  <w:t xml:space="preserve">    </w:t>
                </w:r>
              </w:p>
            </w:tc>
          </w:sdtContent>
        </w:sdt>
      </w:tr>
      <w:tr w:rsidR="002942DD" w:rsidRPr="00BE6E6A" w14:paraId="755F9070" w14:textId="77777777" w:rsidTr="00AA1836">
        <w:tc>
          <w:tcPr>
            <w:tcW w:w="4140" w:type="dxa"/>
          </w:tcPr>
          <w:p w14:paraId="2AF0D31F" w14:textId="77777777" w:rsidR="002942DD" w:rsidRPr="00BE6E6A" w:rsidRDefault="002942DD" w:rsidP="00D4461D">
            <w:pPr>
              <w:jc w:val="right"/>
              <w:rPr>
                <w:sz w:val="24"/>
                <w:szCs w:val="32"/>
              </w:rPr>
            </w:pPr>
            <w:r w:rsidRPr="00BE6E6A">
              <w:rPr>
                <w:sz w:val="24"/>
                <w:szCs w:val="32"/>
              </w:rPr>
              <w:t>Amount</w:t>
            </w:r>
          </w:p>
        </w:tc>
        <w:sdt>
          <w:sdtPr>
            <w:rPr>
              <w:sz w:val="24"/>
              <w:szCs w:val="32"/>
            </w:rPr>
            <w:id w:val="1129505125"/>
            <w:placeholder>
              <w:docPart w:val="794FF1A0E01F4AF697337DBF32ECF33F"/>
            </w:placeholder>
            <w:showingPlcHdr/>
          </w:sdtPr>
          <w:sdtEndPr/>
          <w:sdtContent>
            <w:tc>
              <w:tcPr>
                <w:tcW w:w="6661" w:type="dxa"/>
                <w:gridSpan w:val="2"/>
              </w:tcPr>
              <w:p w14:paraId="73E00CFF" w14:textId="77777777" w:rsidR="002942DD" w:rsidRPr="00BE6E6A" w:rsidRDefault="000C6672" w:rsidP="000C6672">
                <w:pPr>
                  <w:jc w:val="center"/>
                  <w:rPr>
                    <w:sz w:val="24"/>
                    <w:szCs w:val="32"/>
                  </w:rPr>
                </w:pPr>
                <w:r>
                  <w:rPr>
                    <w:sz w:val="24"/>
                    <w:szCs w:val="32"/>
                  </w:rPr>
                  <w:t xml:space="preserve">    </w:t>
                </w:r>
              </w:p>
            </w:tc>
          </w:sdtContent>
        </w:sdt>
      </w:tr>
      <w:tr w:rsidR="002942DD" w:rsidRPr="00BE6E6A" w14:paraId="6BB75525" w14:textId="77777777" w:rsidTr="00AA1836">
        <w:trPr>
          <w:trHeight w:val="467"/>
        </w:trPr>
        <w:tc>
          <w:tcPr>
            <w:tcW w:w="4140" w:type="dxa"/>
          </w:tcPr>
          <w:p w14:paraId="6E3517FD" w14:textId="77777777" w:rsidR="002942DD" w:rsidRPr="00BE6E6A" w:rsidRDefault="002942DD" w:rsidP="00D4461D">
            <w:pPr>
              <w:jc w:val="right"/>
              <w:rPr>
                <w:sz w:val="24"/>
                <w:szCs w:val="32"/>
              </w:rPr>
            </w:pPr>
            <w:r w:rsidRPr="00BE6E6A">
              <w:rPr>
                <w:sz w:val="24"/>
                <w:szCs w:val="32"/>
              </w:rPr>
              <w:t>Originating Organization</w:t>
            </w:r>
          </w:p>
        </w:tc>
        <w:sdt>
          <w:sdtPr>
            <w:rPr>
              <w:sz w:val="24"/>
              <w:szCs w:val="32"/>
            </w:rPr>
            <w:id w:val="1939019485"/>
            <w:placeholder>
              <w:docPart w:val="68001DA8D5CA47CCBC07E1CD607BC4DC"/>
            </w:placeholder>
            <w:showingPlcHdr/>
          </w:sdtPr>
          <w:sdtEndPr/>
          <w:sdtContent>
            <w:tc>
              <w:tcPr>
                <w:tcW w:w="6661" w:type="dxa"/>
                <w:gridSpan w:val="2"/>
              </w:tcPr>
              <w:p w14:paraId="05E63621" w14:textId="77777777" w:rsidR="002942DD" w:rsidRPr="00BE6E6A" w:rsidRDefault="000C6672" w:rsidP="000C6672">
                <w:pPr>
                  <w:jc w:val="center"/>
                  <w:rPr>
                    <w:sz w:val="24"/>
                    <w:szCs w:val="32"/>
                  </w:rPr>
                </w:pPr>
                <w:r>
                  <w:rPr>
                    <w:sz w:val="24"/>
                    <w:szCs w:val="32"/>
                  </w:rPr>
                  <w:t xml:space="preserve">    </w:t>
                </w:r>
              </w:p>
            </w:tc>
          </w:sdtContent>
        </w:sdt>
      </w:tr>
      <w:tr w:rsidR="002942DD" w:rsidRPr="00BE6E6A" w14:paraId="184D8296" w14:textId="77777777" w:rsidTr="00AA1836">
        <w:tc>
          <w:tcPr>
            <w:tcW w:w="4140" w:type="dxa"/>
          </w:tcPr>
          <w:p w14:paraId="734A5F61" w14:textId="77777777" w:rsidR="00D4461D" w:rsidRDefault="00BE6E6A" w:rsidP="00D4461D">
            <w:pPr>
              <w:jc w:val="right"/>
              <w:rPr>
                <w:sz w:val="24"/>
                <w:szCs w:val="32"/>
              </w:rPr>
            </w:pPr>
            <w:r>
              <w:rPr>
                <w:sz w:val="24"/>
                <w:szCs w:val="32"/>
              </w:rPr>
              <w:t>C</w:t>
            </w:r>
            <w:r w:rsidR="00D4461D">
              <w:rPr>
                <w:sz w:val="24"/>
                <w:szCs w:val="32"/>
              </w:rPr>
              <w:t xml:space="preserve">omponent </w:t>
            </w:r>
            <w:r>
              <w:rPr>
                <w:sz w:val="24"/>
                <w:szCs w:val="32"/>
              </w:rPr>
              <w:t>U</w:t>
            </w:r>
            <w:r w:rsidR="00D4461D">
              <w:rPr>
                <w:sz w:val="24"/>
                <w:szCs w:val="32"/>
              </w:rPr>
              <w:t>nit</w:t>
            </w:r>
          </w:p>
          <w:p w14:paraId="0739FEA8" w14:textId="77777777" w:rsidR="002942DD" w:rsidRPr="00BE6E6A" w:rsidRDefault="002942DD" w:rsidP="00D4461D">
            <w:pPr>
              <w:jc w:val="right"/>
              <w:rPr>
                <w:sz w:val="24"/>
                <w:szCs w:val="32"/>
              </w:rPr>
            </w:pPr>
            <w:r w:rsidRPr="00D4461D">
              <w:rPr>
                <w:sz w:val="20"/>
                <w:szCs w:val="32"/>
              </w:rPr>
              <w:t>Bank Account Number</w:t>
            </w:r>
            <w:r w:rsidR="00BE6E6A" w:rsidRPr="00D4461D">
              <w:rPr>
                <w:sz w:val="20"/>
                <w:szCs w:val="32"/>
              </w:rPr>
              <w:t xml:space="preserve"> (last 4 digits only)</w:t>
            </w:r>
          </w:p>
        </w:tc>
        <w:sdt>
          <w:sdtPr>
            <w:rPr>
              <w:sz w:val="24"/>
              <w:szCs w:val="32"/>
            </w:rPr>
            <w:id w:val="-97103356"/>
            <w:placeholder>
              <w:docPart w:val="7579131658BB42CB827646C58477B800"/>
            </w:placeholder>
            <w:showingPlcHdr/>
          </w:sdtPr>
          <w:sdtEndPr/>
          <w:sdtContent>
            <w:tc>
              <w:tcPr>
                <w:tcW w:w="6661" w:type="dxa"/>
                <w:gridSpan w:val="2"/>
              </w:tcPr>
              <w:p w14:paraId="56EB3498" w14:textId="77777777" w:rsidR="002942DD" w:rsidRPr="00BE6E6A" w:rsidRDefault="000C6672" w:rsidP="000C6672">
                <w:pPr>
                  <w:jc w:val="center"/>
                  <w:rPr>
                    <w:sz w:val="24"/>
                    <w:szCs w:val="32"/>
                  </w:rPr>
                </w:pPr>
                <w:r>
                  <w:rPr>
                    <w:sz w:val="24"/>
                    <w:szCs w:val="32"/>
                  </w:rPr>
                  <w:t xml:space="preserve">    </w:t>
                </w:r>
              </w:p>
            </w:tc>
          </w:sdtContent>
        </w:sdt>
      </w:tr>
      <w:tr w:rsidR="002942DD" w:rsidRPr="00BE6E6A" w14:paraId="522B3633" w14:textId="77777777" w:rsidTr="00AA1836">
        <w:tc>
          <w:tcPr>
            <w:tcW w:w="4140" w:type="dxa"/>
          </w:tcPr>
          <w:p w14:paraId="70978663" w14:textId="77777777" w:rsidR="002942DD" w:rsidRPr="00BE6E6A" w:rsidRDefault="002942DD" w:rsidP="00D4461D">
            <w:pPr>
              <w:jc w:val="right"/>
              <w:rPr>
                <w:sz w:val="24"/>
                <w:szCs w:val="32"/>
              </w:rPr>
            </w:pPr>
            <w:r w:rsidRPr="00BE6E6A">
              <w:rPr>
                <w:sz w:val="24"/>
                <w:szCs w:val="32"/>
              </w:rPr>
              <w:t>Prepare</w:t>
            </w:r>
            <w:r w:rsidR="00AA3D7A" w:rsidRPr="00BE6E6A">
              <w:rPr>
                <w:sz w:val="24"/>
                <w:szCs w:val="32"/>
              </w:rPr>
              <w:t>d by</w:t>
            </w:r>
          </w:p>
        </w:tc>
        <w:sdt>
          <w:sdtPr>
            <w:rPr>
              <w:sz w:val="24"/>
              <w:szCs w:val="32"/>
            </w:rPr>
            <w:id w:val="1510788920"/>
            <w:placeholder>
              <w:docPart w:val="7C785E5C52BD4BAA903BFA7848E46E02"/>
            </w:placeholder>
            <w:showingPlcHdr/>
          </w:sdtPr>
          <w:sdtEndPr/>
          <w:sdtContent>
            <w:tc>
              <w:tcPr>
                <w:tcW w:w="6661" w:type="dxa"/>
                <w:gridSpan w:val="2"/>
              </w:tcPr>
              <w:p w14:paraId="000B7243" w14:textId="77777777" w:rsidR="002942DD" w:rsidRPr="00BE6E6A" w:rsidRDefault="000C6672" w:rsidP="000C6672">
                <w:pPr>
                  <w:jc w:val="center"/>
                  <w:rPr>
                    <w:sz w:val="24"/>
                    <w:szCs w:val="32"/>
                  </w:rPr>
                </w:pPr>
                <w:r>
                  <w:rPr>
                    <w:rStyle w:val="PlaceholderText"/>
                  </w:rPr>
                  <w:t xml:space="preserve"> </w:t>
                </w:r>
                <w:r>
                  <w:rPr>
                    <w:sz w:val="24"/>
                    <w:szCs w:val="32"/>
                  </w:rPr>
                  <w:t xml:space="preserve">    </w:t>
                </w:r>
              </w:p>
            </w:tc>
          </w:sdtContent>
        </w:sdt>
      </w:tr>
      <w:tr w:rsidR="002942DD" w:rsidRPr="00BE6E6A" w14:paraId="40AA9A14" w14:textId="77777777" w:rsidTr="00AA1836">
        <w:tc>
          <w:tcPr>
            <w:tcW w:w="4140" w:type="dxa"/>
          </w:tcPr>
          <w:p w14:paraId="5ECB35C4" w14:textId="77777777" w:rsidR="002942DD" w:rsidRPr="00BE6E6A" w:rsidRDefault="000C6672" w:rsidP="00D4461D">
            <w:pPr>
              <w:jc w:val="right"/>
              <w:rPr>
                <w:sz w:val="24"/>
                <w:szCs w:val="32"/>
              </w:rPr>
            </w:pPr>
            <w:r>
              <w:rPr>
                <w:sz w:val="24"/>
                <w:szCs w:val="32"/>
              </w:rPr>
              <w:t xml:space="preserve">Preparer </w:t>
            </w:r>
            <w:r w:rsidR="002942DD" w:rsidRPr="00BE6E6A">
              <w:rPr>
                <w:sz w:val="24"/>
                <w:szCs w:val="32"/>
              </w:rPr>
              <w:t>Phone Number</w:t>
            </w:r>
          </w:p>
        </w:tc>
        <w:sdt>
          <w:sdtPr>
            <w:rPr>
              <w:sz w:val="24"/>
              <w:szCs w:val="32"/>
            </w:rPr>
            <w:id w:val="-1425186045"/>
            <w:placeholder>
              <w:docPart w:val="FD9A413D12D54096A2FEA9AD1A517553"/>
            </w:placeholder>
            <w:showingPlcHdr/>
          </w:sdtPr>
          <w:sdtEndPr/>
          <w:sdtContent>
            <w:tc>
              <w:tcPr>
                <w:tcW w:w="6661" w:type="dxa"/>
                <w:gridSpan w:val="2"/>
              </w:tcPr>
              <w:p w14:paraId="34DA959E" w14:textId="77777777" w:rsidR="002942DD" w:rsidRPr="00BE6E6A" w:rsidRDefault="000C6672" w:rsidP="000C6672">
                <w:pPr>
                  <w:jc w:val="center"/>
                  <w:rPr>
                    <w:sz w:val="24"/>
                    <w:szCs w:val="32"/>
                  </w:rPr>
                </w:pPr>
                <w:r>
                  <w:rPr>
                    <w:sz w:val="24"/>
                    <w:szCs w:val="32"/>
                  </w:rPr>
                  <w:t xml:space="preserve">    </w:t>
                </w:r>
              </w:p>
            </w:tc>
          </w:sdtContent>
        </w:sdt>
      </w:tr>
      <w:tr w:rsidR="00BE6E6A" w:rsidRPr="00BE6E6A" w14:paraId="03E1F679" w14:textId="77777777" w:rsidTr="00AA1836">
        <w:tc>
          <w:tcPr>
            <w:tcW w:w="4140" w:type="dxa"/>
          </w:tcPr>
          <w:p w14:paraId="6BE5B646" w14:textId="77777777" w:rsidR="00D4461D" w:rsidRPr="00BE6E6A" w:rsidRDefault="00BE6E6A" w:rsidP="00D4461D">
            <w:pPr>
              <w:jc w:val="right"/>
              <w:rPr>
                <w:sz w:val="24"/>
                <w:szCs w:val="32"/>
              </w:rPr>
            </w:pPr>
            <w:r>
              <w:rPr>
                <w:sz w:val="24"/>
                <w:szCs w:val="32"/>
              </w:rPr>
              <w:t>Approved by</w:t>
            </w:r>
          </w:p>
        </w:tc>
        <w:sdt>
          <w:sdtPr>
            <w:rPr>
              <w:sz w:val="24"/>
              <w:szCs w:val="32"/>
            </w:rPr>
            <w:id w:val="-114916711"/>
            <w:placeholder>
              <w:docPart w:val="F81C1CE05F5B4DCD934A0C472FBC42D0"/>
            </w:placeholder>
            <w:showingPlcHdr/>
          </w:sdtPr>
          <w:sdtEndPr/>
          <w:sdtContent>
            <w:tc>
              <w:tcPr>
                <w:tcW w:w="6661" w:type="dxa"/>
                <w:gridSpan w:val="2"/>
              </w:tcPr>
              <w:p w14:paraId="668E806E" w14:textId="77777777" w:rsidR="00BE6E6A" w:rsidRPr="00BE6E6A" w:rsidRDefault="000C6672" w:rsidP="000C6672">
                <w:pPr>
                  <w:jc w:val="center"/>
                  <w:rPr>
                    <w:sz w:val="24"/>
                    <w:szCs w:val="32"/>
                  </w:rPr>
                </w:pPr>
                <w:r>
                  <w:rPr>
                    <w:sz w:val="24"/>
                    <w:szCs w:val="32"/>
                  </w:rPr>
                  <w:t xml:space="preserve">    </w:t>
                </w:r>
              </w:p>
            </w:tc>
          </w:sdtContent>
        </w:sdt>
      </w:tr>
      <w:tr w:rsidR="00BE6E6A" w:rsidRPr="00BE6E6A" w14:paraId="4A8E2903" w14:textId="77777777" w:rsidTr="00AA1836">
        <w:tc>
          <w:tcPr>
            <w:tcW w:w="4140" w:type="dxa"/>
          </w:tcPr>
          <w:p w14:paraId="0EB932C3" w14:textId="77777777" w:rsidR="00BE6E6A" w:rsidRPr="00BE6E6A" w:rsidRDefault="000C6672" w:rsidP="00D4461D">
            <w:pPr>
              <w:jc w:val="right"/>
              <w:rPr>
                <w:sz w:val="24"/>
                <w:szCs w:val="32"/>
              </w:rPr>
            </w:pPr>
            <w:r>
              <w:rPr>
                <w:sz w:val="24"/>
                <w:szCs w:val="32"/>
              </w:rPr>
              <w:t xml:space="preserve">Approver </w:t>
            </w:r>
            <w:r w:rsidR="00BE6E6A">
              <w:rPr>
                <w:sz w:val="24"/>
                <w:szCs w:val="32"/>
              </w:rPr>
              <w:t>Phone Number</w:t>
            </w:r>
          </w:p>
        </w:tc>
        <w:sdt>
          <w:sdtPr>
            <w:rPr>
              <w:sz w:val="24"/>
              <w:szCs w:val="32"/>
            </w:rPr>
            <w:id w:val="1805038373"/>
            <w:placeholder>
              <w:docPart w:val="A69BEAEE77314861B87EDC2EB99CCB1A"/>
            </w:placeholder>
            <w:showingPlcHdr/>
          </w:sdtPr>
          <w:sdtEndPr/>
          <w:sdtContent>
            <w:tc>
              <w:tcPr>
                <w:tcW w:w="6661" w:type="dxa"/>
                <w:gridSpan w:val="2"/>
              </w:tcPr>
              <w:p w14:paraId="71DD1C28" w14:textId="77777777" w:rsidR="00BE6E6A" w:rsidRPr="00BE6E6A" w:rsidRDefault="000C6672" w:rsidP="000C6672">
                <w:pPr>
                  <w:jc w:val="center"/>
                  <w:rPr>
                    <w:sz w:val="24"/>
                    <w:szCs w:val="32"/>
                  </w:rPr>
                </w:pPr>
                <w:r>
                  <w:rPr>
                    <w:rStyle w:val="PlaceholderText"/>
                  </w:rPr>
                  <w:t xml:space="preserve"> </w:t>
                </w:r>
                <w:r>
                  <w:rPr>
                    <w:sz w:val="24"/>
                    <w:szCs w:val="32"/>
                  </w:rPr>
                  <w:t xml:space="preserve">    </w:t>
                </w:r>
              </w:p>
            </w:tc>
          </w:sdtContent>
        </w:sdt>
      </w:tr>
      <w:tr w:rsidR="00987CAD" w:rsidRPr="00BE6E6A" w14:paraId="6EA37CC5" w14:textId="77777777" w:rsidTr="00AA1836">
        <w:tc>
          <w:tcPr>
            <w:tcW w:w="4140" w:type="dxa"/>
          </w:tcPr>
          <w:p w14:paraId="4AC822F1" w14:textId="77777777" w:rsidR="00987CAD" w:rsidRDefault="00987CAD" w:rsidP="00D4461D">
            <w:pPr>
              <w:jc w:val="right"/>
              <w:rPr>
                <w:sz w:val="24"/>
                <w:szCs w:val="32"/>
              </w:rPr>
            </w:pPr>
            <w:r>
              <w:rPr>
                <w:sz w:val="24"/>
                <w:szCs w:val="32"/>
              </w:rPr>
              <w:t xml:space="preserve">Reason for Transfer to UF </w:t>
            </w:r>
          </w:p>
          <w:p w14:paraId="7AF162FF" w14:textId="77777777" w:rsidR="00987CAD" w:rsidRDefault="00987CAD" w:rsidP="00D4461D">
            <w:pPr>
              <w:jc w:val="right"/>
              <w:rPr>
                <w:sz w:val="24"/>
                <w:szCs w:val="32"/>
              </w:rPr>
            </w:pPr>
            <w:r w:rsidRPr="00987CAD">
              <w:rPr>
                <w:sz w:val="18"/>
                <w:szCs w:val="32"/>
              </w:rPr>
              <w:t>(if applicable)</w:t>
            </w:r>
          </w:p>
        </w:tc>
        <w:sdt>
          <w:sdtPr>
            <w:rPr>
              <w:sz w:val="24"/>
              <w:szCs w:val="32"/>
            </w:rPr>
            <w:id w:val="86051038"/>
            <w:placeholder>
              <w:docPart w:val="29BB2E0782DC4E5489E4C59C23D9A2D5"/>
            </w:placeholder>
            <w:showingPlcHdr/>
          </w:sdtPr>
          <w:sdtEndPr/>
          <w:sdtContent>
            <w:tc>
              <w:tcPr>
                <w:tcW w:w="6661" w:type="dxa"/>
                <w:gridSpan w:val="2"/>
              </w:tcPr>
              <w:p w14:paraId="196FBC9C" w14:textId="77777777" w:rsidR="00987CAD" w:rsidRDefault="000C6672" w:rsidP="000C6672">
                <w:pPr>
                  <w:jc w:val="center"/>
                  <w:rPr>
                    <w:sz w:val="24"/>
                    <w:szCs w:val="32"/>
                  </w:rPr>
                </w:pPr>
                <w:r>
                  <w:rPr>
                    <w:rStyle w:val="PlaceholderText"/>
                  </w:rPr>
                  <w:t xml:space="preserve"> </w:t>
                </w:r>
                <w:r>
                  <w:rPr>
                    <w:sz w:val="24"/>
                    <w:szCs w:val="32"/>
                  </w:rPr>
                  <w:t xml:space="preserve">    </w:t>
                </w:r>
              </w:p>
            </w:tc>
          </w:sdtContent>
        </w:sdt>
      </w:tr>
    </w:tbl>
    <w:p w14:paraId="10F67214" w14:textId="77777777" w:rsidR="003D5877" w:rsidRDefault="003D5877" w:rsidP="00987CAD">
      <w:pPr>
        <w:spacing w:after="0"/>
      </w:pPr>
    </w:p>
    <w:p w14:paraId="59831AF1" w14:textId="77777777" w:rsidR="00987CAD" w:rsidRPr="004A4950" w:rsidRDefault="00987CAD" w:rsidP="00987CAD">
      <w:pPr>
        <w:spacing w:after="0"/>
        <w:jc w:val="center"/>
        <w:rPr>
          <w:b/>
          <w:i/>
          <w:sz w:val="20"/>
        </w:rPr>
      </w:pPr>
      <w:r w:rsidRPr="004A4950">
        <w:rPr>
          <w:b/>
          <w:i/>
          <w:sz w:val="20"/>
        </w:rPr>
        <w:t>** For transfers to Component Units exceeding $5 million, one-day advance notice is appreciated to facilitate processing. **</w:t>
      </w:r>
    </w:p>
    <w:p w14:paraId="15AD79CD" w14:textId="77777777" w:rsidR="00987CAD" w:rsidRDefault="00987CAD" w:rsidP="00987CAD">
      <w:pPr>
        <w:spacing w:after="0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126"/>
        <w:gridCol w:w="6664"/>
      </w:tblGrid>
      <w:tr w:rsidR="003D5877" w:rsidRPr="00101E6E" w14:paraId="4DA3B672" w14:textId="77777777" w:rsidTr="00097007">
        <w:tc>
          <w:tcPr>
            <w:tcW w:w="10790" w:type="dxa"/>
            <w:gridSpan w:val="2"/>
            <w:shd w:val="clear" w:color="auto" w:fill="D9D9D9" w:themeFill="background1" w:themeFillShade="D9"/>
          </w:tcPr>
          <w:p w14:paraId="3B2676AE" w14:textId="77777777" w:rsidR="003D5877" w:rsidRPr="00101E6E" w:rsidRDefault="003D5877" w:rsidP="00AC4D9C">
            <w:pPr>
              <w:rPr>
                <w:b/>
                <w:sz w:val="32"/>
                <w:szCs w:val="32"/>
              </w:rPr>
            </w:pPr>
            <w:r w:rsidRPr="00101E6E">
              <w:rPr>
                <w:b/>
                <w:sz w:val="32"/>
                <w:szCs w:val="32"/>
              </w:rPr>
              <w:t>Transfer Completed by Treasury Management:</w:t>
            </w:r>
          </w:p>
        </w:tc>
      </w:tr>
      <w:tr w:rsidR="00BE6E6A" w:rsidRPr="00BE6E6A" w14:paraId="3DBF3318" w14:textId="77777777" w:rsidTr="00AA1836">
        <w:tc>
          <w:tcPr>
            <w:tcW w:w="4126" w:type="dxa"/>
            <w:tcBorders>
              <w:bottom w:val="single" w:sz="4" w:space="0" w:color="000000" w:themeColor="text1"/>
            </w:tcBorders>
          </w:tcPr>
          <w:p w14:paraId="1C9B06F6" w14:textId="77777777" w:rsidR="00BE6E6A" w:rsidRPr="00BE6E6A" w:rsidRDefault="00BE6E6A" w:rsidP="00AA3D7A">
            <w:pPr>
              <w:jc w:val="right"/>
              <w:rPr>
                <w:sz w:val="24"/>
                <w:szCs w:val="32"/>
              </w:rPr>
            </w:pPr>
            <w:r>
              <w:rPr>
                <w:sz w:val="24"/>
                <w:szCs w:val="32"/>
              </w:rPr>
              <w:t>Wire Number</w:t>
            </w:r>
          </w:p>
        </w:tc>
        <w:tc>
          <w:tcPr>
            <w:tcW w:w="6664" w:type="dxa"/>
            <w:tcBorders>
              <w:bottom w:val="single" w:sz="4" w:space="0" w:color="000000" w:themeColor="text1"/>
            </w:tcBorders>
          </w:tcPr>
          <w:p w14:paraId="0266D327" w14:textId="77777777" w:rsidR="00BE6E6A" w:rsidRPr="00BE6E6A" w:rsidRDefault="00BE6E6A" w:rsidP="00BE6E6A">
            <w:pPr>
              <w:jc w:val="center"/>
              <w:rPr>
                <w:sz w:val="24"/>
                <w:szCs w:val="32"/>
              </w:rPr>
            </w:pPr>
          </w:p>
        </w:tc>
      </w:tr>
      <w:tr w:rsidR="001830F4" w:rsidRPr="00BE6E6A" w14:paraId="7BB57A7C" w14:textId="77777777" w:rsidTr="00AA1836">
        <w:tc>
          <w:tcPr>
            <w:tcW w:w="4126" w:type="dxa"/>
            <w:tcBorders>
              <w:bottom w:val="single" w:sz="4" w:space="0" w:color="000000" w:themeColor="text1"/>
            </w:tcBorders>
          </w:tcPr>
          <w:p w14:paraId="6B17F4D6" w14:textId="77777777" w:rsidR="001830F4" w:rsidRPr="00BE6E6A" w:rsidRDefault="001A2F6B" w:rsidP="00AA3D7A">
            <w:pPr>
              <w:jc w:val="right"/>
              <w:rPr>
                <w:sz w:val="24"/>
                <w:szCs w:val="32"/>
              </w:rPr>
            </w:pPr>
            <w:r w:rsidRPr="00BE6E6A">
              <w:rPr>
                <w:sz w:val="24"/>
                <w:szCs w:val="32"/>
              </w:rPr>
              <w:t>Entered by</w:t>
            </w:r>
            <w:r w:rsidR="00AA3D7A" w:rsidRPr="00BE6E6A">
              <w:rPr>
                <w:sz w:val="24"/>
                <w:szCs w:val="32"/>
              </w:rPr>
              <w:t>/</w:t>
            </w:r>
            <w:r w:rsidRPr="00BE6E6A">
              <w:rPr>
                <w:sz w:val="24"/>
                <w:szCs w:val="32"/>
              </w:rPr>
              <w:t>Date</w:t>
            </w:r>
          </w:p>
        </w:tc>
        <w:tc>
          <w:tcPr>
            <w:tcW w:w="6664" w:type="dxa"/>
            <w:tcBorders>
              <w:bottom w:val="single" w:sz="4" w:space="0" w:color="000000" w:themeColor="text1"/>
            </w:tcBorders>
          </w:tcPr>
          <w:p w14:paraId="1118B3C6" w14:textId="77777777" w:rsidR="001830F4" w:rsidRPr="00BE6E6A" w:rsidRDefault="001830F4" w:rsidP="00BE6E6A">
            <w:pPr>
              <w:jc w:val="center"/>
              <w:rPr>
                <w:sz w:val="24"/>
                <w:szCs w:val="32"/>
              </w:rPr>
            </w:pPr>
          </w:p>
        </w:tc>
      </w:tr>
      <w:tr w:rsidR="001830F4" w:rsidRPr="00BE6E6A" w14:paraId="345B31CA" w14:textId="77777777" w:rsidTr="00AA1836">
        <w:tc>
          <w:tcPr>
            <w:tcW w:w="4126" w:type="dxa"/>
            <w:tcBorders>
              <w:bottom w:val="single" w:sz="4" w:space="0" w:color="auto"/>
            </w:tcBorders>
          </w:tcPr>
          <w:p w14:paraId="7C28D2CA" w14:textId="77777777" w:rsidR="001830F4" w:rsidRPr="00BE6E6A" w:rsidRDefault="001A7FBE" w:rsidP="00AA3D7A">
            <w:pPr>
              <w:jc w:val="right"/>
              <w:rPr>
                <w:sz w:val="24"/>
                <w:szCs w:val="32"/>
              </w:rPr>
            </w:pPr>
            <w:r w:rsidRPr="00BE6E6A">
              <w:rPr>
                <w:sz w:val="24"/>
                <w:szCs w:val="32"/>
              </w:rPr>
              <w:t xml:space="preserve">First </w:t>
            </w:r>
            <w:r w:rsidR="001A2F6B" w:rsidRPr="00BE6E6A">
              <w:rPr>
                <w:sz w:val="24"/>
                <w:szCs w:val="32"/>
              </w:rPr>
              <w:t>Released by</w:t>
            </w:r>
            <w:r w:rsidR="00AA3D7A" w:rsidRPr="00BE6E6A">
              <w:rPr>
                <w:sz w:val="24"/>
                <w:szCs w:val="32"/>
              </w:rPr>
              <w:t>/Da</w:t>
            </w:r>
            <w:r w:rsidR="001A2F6B" w:rsidRPr="00BE6E6A">
              <w:rPr>
                <w:sz w:val="24"/>
                <w:szCs w:val="32"/>
              </w:rPr>
              <w:t>te</w:t>
            </w:r>
          </w:p>
        </w:tc>
        <w:tc>
          <w:tcPr>
            <w:tcW w:w="6664" w:type="dxa"/>
            <w:tcBorders>
              <w:bottom w:val="single" w:sz="4" w:space="0" w:color="auto"/>
            </w:tcBorders>
          </w:tcPr>
          <w:p w14:paraId="452B9761" w14:textId="77777777" w:rsidR="001830F4" w:rsidRPr="00BE6E6A" w:rsidRDefault="001830F4" w:rsidP="00BE6E6A">
            <w:pPr>
              <w:jc w:val="center"/>
              <w:rPr>
                <w:sz w:val="24"/>
                <w:szCs w:val="32"/>
              </w:rPr>
            </w:pPr>
          </w:p>
        </w:tc>
      </w:tr>
      <w:tr w:rsidR="001A7FBE" w:rsidRPr="00BE6E6A" w14:paraId="220DB0BD" w14:textId="77777777" w:rsidTr="00AA1836">
        <w:tc>
          <w:tcPr>
            <w:tcW w:w="4126" w:type="dxa"/>
          </w:tcPr>
          <w:p w14:paraId="2991EC26" w14:textId="77777777" w:rsidR="001A7FBE" w:rsidRPr="00BE6E6A" w:rsidRDefault="001A7FBE" w:rsidP="00BE6E6A">
            <w:pPr>
              <w:jc w:val="right"/>
              <w:rPr>
                <w:sz w:val="24"/>
                <w:szCs w:val="32"/>
              </w:rPr>
            </w:pPr>
            <w:r w:rsidRPr="00BE6E6A">
              <w:rPr>
                <w:sz w:val="24"/>
                <w:szCs w:val="32"/>
              </w:rPr>
              <w:t>2</w:t>
            </w:r>
            <w:r w:rsidRPr="00BE6E6A">
              <w:rPr>
                <w:sz w:val="24"/>
                <w:szCs w:val="32"/>
                <w:vertAlign w:val="superscript"/>
              </w:rPr>
              <w:t>nd</w:t>
            </w:r>
            <w:r w:rsidRPr="00BE6E6A">
              <w:rPr>
                <w:sz w:val="24"/>
                <w:szCs w:val="32"/>
              </w:rPr>
              <w:t xml:space="preserve"> Released by/Date</w:t>
            </w:r>
          </w:p>
        </w:tc>
        <w:tc>
          <w:tcPr>
            <w:tcW w:w="6664" w:type="dxa"/>
          </w:tcPr>
          <w:p w14:paraId="5E1D3882" w14:textId="77777777" w:rsidR="001A7FBE" w:rsidRPr="00BE6E6A" w:rsidRDefault="001A7FBE" w:rsidP="00BE6E6A">
            <w:pPr>
              <w:jc w:val="center"/>
              <w:rPr>
                <w:sz w:val="24"/>
                <w:szCs w:val="32"/>
              </w:rPr>
            </w:pPr>
          </w:p>
        </w:tc>
      </w:tr>
    </w:tbl>
    <w:p w14:paraId="02421084" w14:textId="77777777" w:rsidR="00B32B56" w:rsidRDefault="00B32B56" w:rsidP="002942DD">
      <w:pPr>
        <w:spacing w:after="0"/>
        <w:jc w:val="center"/>
        <w:rPr>
          <w:sz w:val="24"/>
        </w:rPr>
      </w:pPr>
    </w:p>
    <w:p w14:paraId="3B8040DD" w14:textId="77777777" w:rsidR="003D5877" w:rsidRPr="005703D3" w:rsidRDefault="003D5877" w:rsidP="003D5877">
      <w:pPr>
        <w:spacing w:after="0" w:line="240" w:lineRule="auto"/>
        <w:rPr>
          <w:szCs w:val="32"/>
        </w:rPr>
      </w:pPr>
      <w:r w:rsidRPr="005703D3">
        <w:rPr>
          <w:szCs w:val="32"/>
        </w:rPr>
        <w:t xml:space="preserve">Email completed form to </w:t>
      </w:r>
      <w:hyperlink r:id="rId6" w:history="1">
        <w:r w:rsidRPr="005703D3">
          <w:rPr>
            <w:rStyle w:val="Hyperlink"/>
            <w:szCs w:val="32"/>
          </w:rPr>
          <w:t>investments@admin.ufl.edu</w:t>
        </w:r>
      </w:hyperlink>
    </w:p>
    <w:p w14:paraId="42453EDF" w14:textId="77777777" w:rsidR="003D5877" w:rsidRPr="00101E6E" w:rsidRDefault="003D5877" w:rsidP="003D5877">
      <w:pPr>
        <w:spacing w:after="0" w:line="240" w:lineRule="auto"/>
        <w:rPr>
          <w:sz w:val="32"/>
          <w:szCs w:val="32"/>
        </w:rPr>
      </w:pPr>
    </w:p>
    <w:p w14:paraId="7589C0A8" w14:textId="77777777" w:rsidR="003D5877" w:rsidRPr="002942DD" w:rsidRDefault="003D5877" w:rsidP="002942DD">
      <w:pPr>
        <w:spacing w:after="0"/>
        <w:jc w:val="center"/>
        <w:rPr>
          <w:sz w:val="24"/>
        </w:rPr>
      </w:pPr>
    </w:p>
    <w:sectPr w:rsidR="003D5877" w:rsidRPr="002942DD" w:rsidSect="00BE6E6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5EE08" w14:textId="77777777" w:rsidR="003E15DF" w:rsidRDefault="003E15DF" w:rsidP="00266C64">
      <w:pPr>
        <w:spacing w:after="0" w:line="240" w:lineRule="auto"/>
      </w:pPr>
      <w:r>
        <w:separator/>
      </w:r>
    </w:p>
  </w:endnote>
  <w:endnote w:type="continuationSeparator" w:id="0">
    <w:p w14:paraId="79962972" w14:textId="77777777" w:rsidR="003E15DF" w:rsidRDefault="003E15DF" w:rsidP="00266C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0F075" w14:textId="77777777" w:rsidR="003E15DF" w:rsidRDefault="003E15DF" w:rsidP="00266C64">
      <w:pPr>
        <w:spacing w:after="0" w:line="240" w:lineRule="auto"/>
      </w:pPr>
      <w:r>
        <w:separator/>
      </w:r>
    </w:p>
  </w:footnote>
  <w:footnote w:type="continuationSeparator" w:id="0">
    <w:p w14:paraId="7181A605" w14:textId="77777777" w:rsidR="003E15DF" w:rsidRDefault="003E15DF" w:rsidP="00266C6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jUwtDA0NzAwsrBQ0lEKTi0uzszPAykwrAUA4EP9uSwAAAA="/>
  </w:docVars>
  <w:rsids>
    <w:rsidRoot w:val="002942DD"/>
    <w:rsid w:val="00021E6D"/>
    <w:rsid w:val="00033106"/>
    <w:rsid w:val="000471BB"/>
    <w:rsid w:val="00097007"/>
    <w:rsid w:val="000C6672"/>
    <w:rsid w:val="00101E6E"/>
    <w:rsid w:val="00117EB9"/>
    <w:rsid w:val="0015488F"/>
    <w:rsid w:val="001830F4"/>
    <w:rsid w:val="00194B37"/>
    <w:rsid w:val="001A2F6B"/>
    <w:rsid w:val="001A7FBE"/>
    <w:rsid w:val="001D2F2B"/>
    <w:rsid w:val="00221EBE"/>
    <w:rsid w:val="00224F11"/>
    <w:rsid w:val="00263796"/>
    <w:rsid w:val="00266C64"/>
    <w:rsid w:val="002942DD"/>
    <w:rsid w:val="002B6860"/>
    <w:rsid w:val="002B6C6E"/>
    <w:rsid w:val="0031756E"/>
    <w:rsid w:val="00320C3F"/>
    <w:rsid w:val="003672ED"/>
    <w:rsid w:val="003D0D38"/>
    <w:rsid w:val="003D5877"/>
    <w:rsid w:val="003E15DF"/>
    <w:rsid w:val="00423CE4"/>
    <w:rsid w:val="004478D4"/>
    <w:rsid w:val="0045266B"/>
    <w:rsid w:val="00455FA8"/>
    <w:rsid w:val="004A4950"/>
    <w:rsid w:val="004B6D92"/>
    <w:rsid w:val="00510580"/>
    <w:rsid w:val="005703D3"/>
    <w:rsid w:val="00635373"/>
    <w:rsid w:val="006734B2"/>
    <w:rsid w:val="006847D7"/>
    <w:rsid w:val="0069118B"/>
    <w:rsid w:val="00696EA8"/>
    <w:rsid w:val="006B7CC4"/>
    <w:rsid w:val="006F1673"/>
    <w:rsid w:val="007435E1"/>
    <w:rsid w:val="007B6F22"/>
    <w:rsid w:val="008B3B60"/>
    <w:rsid w:val="008C0654"/>
    <w:rsid w:val="00940860"/>
    <w:rsid w:val="00943754"/>
    <w:rsid w:val="00987CAD"/>
    <w:rsid w:val="009A1BCE"/>
    <w:rsid w:val="009E49F0"/>
    <w:rsid w:val="00A14D24"/>
    <w:rsid w:val="00AA1836"/>
    <w:rsid w:val="00AA3D7A"/>
    <w:rsid w:val="00AC4D9C"/>
    <w:rsid w:val="00B04012"/>
    <w:rsid w:val="00B04B95"/>
    <w:rsid w:val="00B32B56"/>
    <w:rsid w:val="00B430B8"/>
    <w:rsid w:val="00B51A02"/>
    <w:rsid w:val="00BB3FF2"/>
    <w:rsid w:val="00BE6E6A"/>
    <w:rsid w:val="00C57440"/>
    <w:rsid w:val="00C83F3B"/>
    <w:rsid w:val="00D32A78"/>
    <w:rsid w:val="00D36D32"/>
    <w:rsid w:val="00D4461D"/>
    <w:rsid w:val="00D5094A"/>
    <w:rsid w:val="00D55B7C"/>
    <w:rsid w:val="00D961C6"/>
    <w:rsid w:val="00DC6D68"/>
    <w:rsid w:val="00E94F24"/>
    <w:rsid w:val="00EA5A36"/>
    <w:rsid w:val="00EE2C81"/>
    <w:rsid w:val="00EE6A7B"/>
    <w:rsid w:val="00F36D64"/>
    <w:rsid w:val="00F7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DAC99"/>
  <w15:docId w15:val="{100DF8F7-C689-4F23-B6D4-3FC3161D4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42D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53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3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66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6C64"/>
  </w:style>
  <w:style w:type="paragraph" w:styleId="Footer">
    <w:name w:val="footer"/>
    <w:basedOn w:val="Normal"/>
    <w:link w:val="FooterChar"/>
    <w:uiPriority w:val="99"/>
    <w:unhideWhenUsed/>
    <w:rsid w:val="00266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C64"/>
  </w:style>
  <w:style w:type="character" w:styleId="PlaceholderText">
    <w:name w:val="Placeholder Text"/>
    <w:basedOn w:val="DefaultParagraphFont"/>
    <w:uiPriority w:val="99"/>
    <w:semiHidden/>
    <w:rsid w:val="00BE6E6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703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711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vestments@admin.ufl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E883644BAA4B54BFBFA92595EE3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CC585-A4BB-4F59-98EA-E0396D10C222}"/>
      </w:docPartPr>
      <w:docPartBody>
        <w:p w:rsidR="00193D9D" w:rsidRDefault="00FB74C2" w:rsidP="00FB74C2">
          <w:pPr>
            <w:pStyle w:val="F9E883644BAA4B54BFBFA92595EE342E10"/>
          </w:pPr>
          <w:r>
            <w:rPr>
              <w:sz w:val="24"/>
              <w:szCs w:val="32"/>
            </w:rPr>
            <w:t xml:space="preserve">    </w:t>
          </w:r>
        </w:p>
      </w:docPartBody>
    </w:docPart>
    <w:docPart>
      <w:docPartPr>
        <w:name w:val="794FF1A0E01F4AF697337DBF32ECF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3A963-ABD2-4F2A-AEFF-BEF6FE6EC8D3}"/>
      </w:docPartPr>
      <w:docPartBody>
        <w:p w:rsidR="00193D9D" w:rsidRDefault="00FB74C2" w:rsidP="00FB74C2">
          <w:pPr>
            <w:pStyle w:val="794FF1A0E01F4AF697337DBF32ECF33F10"/>
          </w:pPr>
          <w:r>
            <w:rPr>
              <w:sz w:val="24"/>
              <w:szCs w:val="32"/>
            </w:rPr>
            <w:t xml:space="preserve">    </w:t>
          </w:r>
        </w:p>
      </w:docPartBody>
    </w:docPart>
    <w:docPart>
      <w:docPartPr>
        <w:name w:val="68001DA8D5CA47CCBC07E1CD607BC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786E2-6867-4CEB-A329-8F2F98426BCD}"/>
      </w:docPartPr>
      <w:docPartBody>
        <w:p w:rsidR="00193D9D" w:rsidRDefault="00FB74C2" w:rsidP="00FB74C2">
          <w:pPr>
            <w:pStyle w:val="68001DA8D5CA47CCBC07E1CD607BC4DC10"/>
          </w:pPr>
          <w:r>
            <w:rPr>
              <w:sz w:val="24"/>
              <w:szCs w:val="32"/>
            </w:rPr>
            <w:t xml:space="preserve">    </w:t>
          </w:r>
        </w:p>
      </w:docPartBody>
    </w:docPart>
    <w:docPart>
      <w:docPartPr>
        <w:name w:val="7579131658BB42CB827646C58477B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C0748-B1DF-4430-BA58-B1D62D47F3C4}"/>
      </w:docPartPr>
      <w:docPartBody>
        <w:p w:rsidR="00193D9D" w:rsidRDefault="00FB74C2" w:rsidP="00FB74C2">
          <w:pPr>
            <w:pStyle w:val="7579131658BB42CB827646C58477B80010"/>
          </w:pPr>
          <w:r>
            <w:rPr>
              <w:sz w:val="24"/>
              <w:szCs w:val="32"/>
            </w:rPr>
            <w:t xml:space="preserve">    </w:t>
          </w:r>
        </w:p>
      </w:docPartBody>
    </w:docPart>
    <w:docPart>
      <w:docPartPr>
        <w:name w:val="7C785E5C52BD4BAA903BFA7848E46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C4566-2552-47E8-9723-1696421CEE38}"/>
      </w:docPartPr>
      <w:docPartBody>
        <w:p w:rsidR="00193D9D" w:rsidRDefault="00FB74C2" w:rsidP="00FB74C2">
          <w:pPr>
            <w:pStyle w:val="7C785E5C52BD4BAA903BFA7848E46E0210"/>
          </w:pPr>
          <w:r>
            <w:rPr>
              <w:rStyle w:val="PlaceholderText"/>
            </w:rPr>
            <w:t xml:space="preserve"> </w:t>
          </w:r>
          <w:r>
            <w:rPr>
              <w:sz w:val="24"/>
              <w:szCs w:val="32"/>
            </w:rPr>
            <w:t xml:space="preserve">    </w:t>
          </w:r>
        </w:p>
      </w:docPartBody>
    </w:docPart>
    <w:docPart>
      <w:docPartPr>
        <w:name w:val="FD9A413D12D54096A2FEA9AD1A517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BDCB2-F630-4757-A33D-3832022E8201}"/>
      </w:docPartPr>
      <w:docPartBody>
        <w:p w:rsidR="00193D9D" w:rsidRDefault="00FB74C2" w:rsidP="00FB74C2">
          <w:pPr>
            <w:pStyle w:val="FD9A413D12D54096A2FEA9AD1A51755310"/>
          </w:pPr>
          <w:r>
            <w:rPr>
              <w:sz w:val="24"/>
              <w:szCs w:val="32"/>
            </w:rPr>
            <w:t xml:space="preserve">    </w:t>
          </w:r>
        </w:p>
      </w:docPartBody>
    </w:docPart>
    <w:docPart>
      <w:docPartPr>
        <w:name w:val="F81C1CE05F5B4DCD934A0C472FBC4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E0F00-87AD-4E4C-8C07-26A129C07139}"/>
      </w:docPartPr>
      <w:docPartBody>
        <w:p w:rsidR="00193D9D" w:rsidRDefault="00FB74C2" w:rsidP="00FB74C2">
          <w:pPr>
            <w:pStyle w:val="F81C1CE05F5B4DCD934A0C472FBC42D010"/>
          </w:pPr>
          <w:r>
            <w:rPr>
              <w:sz w:val="24"/>
              <w:szCs w:val="32"/>
            </w:rPr>
            <w:t xml:space="preserve">    </w:t>
          </w:r>
        </w:p>
      </w:docPartBody>
    </w:docPart>
    <w:docPart>
      <w:docPartPr>
        <w:name w:val="A69BEAEE77314861B87EDC2EB99CC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9F5D4-7EC5-4AF4-9CE2-6770DC1310CB}"/>
      </w:docPartPr>
      <w:docPartBody>
        <w:p w:rsidR="00193D9D" w:rsidRDefault="00FB74C2" w:rsidP="00FB74C2">
          <w:pPr>
            <w:pStyle w:val="A69BEAEE77314861B87EDC2EB99CCB1A10"/>
          </w:pPr>
          <w:r>
            <w:rPr>
              <w:rStyle w:val="PlaceholderText"/>
            </w:rPr>
            <w:t xml:space="preserve"> </w:t>
          </w:r>
          <w:r>
            <w:rPr>
              <w:sz w:val="24"/>
              <w:szCs w:val="32"/>
            </w:rPr>
            <w:t xml:space="preserve">    </w:t>
          </w:r>
        </w:p>
      </w:docPartBody>
    </w:docPart>
    <w:docPart>
      <w:docPartPr>
        <w:name w:val="29BB2E0782DC4E5489E4C59C23D9A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520E1-2D00-4D66-9F1A-521D6E3418F8}"/>
      </w:docPartPr>
      <w:docPartBody>
        <w:p w:rsidR="00FB74C2" w:rsidRDefault="00FB74C2" w:rsidP="00FB74C2">
          <w:pPr>
            <w:pStyle w:val="29BB2E0782DC4E5489E4C59C23D9A2D53"/>
          </w:pPr>
          <w:r>
            <w:rPr>
              <w:rStyle w:val="PlaceholderText"/>
            </w:rPr>
            <w:t xml:space="preserve"> </w:t>
          </w:r>
          <w:r>
            <w:rPr>
              <w:sz w:val="24"/>
              <w:szCs w:val="32"/>
            </w:rPr>
            <w:t xml:space="preserve">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8697C"/>
    <w:rsid w:val="00193D9D"/>
    <w:rsid w:val="00585881"/>
    <w:rsid w:val="0058697C"/>
    <w:rsid w:val="00FB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74C2"/>
    <w:rPr>
      <w:color w:val="808080"/>
    </w:rPr>
  </w:style>
  <w:style w:type="paragraph" w:customStyle="1" w:styleId="F9E883644BAA4B54BFBFA92595EE342E10">
    <w:name w:val="F9E883644BAA4B54BFBFA92595EE342E10"/>
    <w:rsid w:val="00FB74C2"/>
    <w:pPr>
      <w:spacing w:after="200" w:line="276" w:lineRule="auto"/>
    </w:pPr>
  </w:style>
  <w:style w:type="paragraph" w:customStyle="1" w:styleId="794FF1A0E01F4AF697337DBF32ECF33F10">
    <w:name w:val="794FF1A0E01F4AF697337DBF32ECF33F10"/>
    <w:rsid w:val="00FB74C2"/>
    <w:pPr>
      <w:spacing w:after="200" w:line="276" w:lineRule="auto"/>
    </w:pPr>
  </w:style>
  <w:style w:type="paragraph" w:customStyle="1" w:styleId="68001DA8D5CA47CCBC07E1CD607BC4DC10">
    <w:name w:val="68001DA8D5CA47CCBC07E1CD607BC4DC10"/>
    <w:rsid w:val="00FB74C2"/>
    <w:pPr>
      <w:spacing w:after="200" w:line="276" w:lineRule="auto"/>
    </w:pPr>
  </w:style>
  <w:style w:type="paragraph" w:customStyle="1" w:styleId="7579131658BB42CB827646C58477B80010">
    <w:name w:val="7579131658BB42CB827646C58477B80010"/>
    <w:rsid w:val="00FB74C2"/>
    <w:pPr>
      <w:spacing w:after="200" w:line="276" w:lineRule="auto"/>
    </w:pPr>
  </w:style>
  <w:style w:type="paragraph" w:customStyle="1" w:styleId="7C785E5C52BD4BAA903BFA7848E46E0210">
    <w:name w:val="7C785E5C52BD4BAA903BFA7848E46E0210"/>
    <w:rsid w:val="00FB74C2"/>
    <w:pPr>
      <w:spacing w:after="200" w:line="276" w:lineRule="auto"/>
    </w:pPr>
  </w:style>
  <w:style w:type="paragraph" w:customStyle="1" w:styleId="FD9A413D12D54096A2FEA9AD1A51755310">
    <w:name w:val="FD9A413D12D54096A2FEA9AD1A51755310"/>
    <w:rsid w:val="00FB74C2"/>
    <w:pPr>
      <w:spacing w:after="200" w:line="276" w:lineRule="auto"/>
    </w:pPr>
  </w:style>
  <w:style w:type="paragraph" w:customStyle="1" w:styleId="F81C1CE05F5B4DCD934A0C472FBC42D010">
    <w:name w:val="F81C1CE05F5B4DCD934A0C472FBC42D010"/>
    <w:rsid w:val="00FB74C2"/>
    <w:pPr>
      <w:spacing w:after="200" w:line="276" w:lineRule="auto"/>
    </w:pPr>
  </w:style>
  <w:style w:type="paragraph" w:customStyle="1" w:styleId="A69BEAEE77314861B87EDC2EB99CCB1A10">
    <w:name w:val="A69BEAEE77314861B87EDC2EB99CCB1A10"/>
    <w:rsid w:val="00FB74C2"/>
    <w:pPr>
      <w:spacing w:after="200" w:line="276" w:lineRule="auto"/>
    </w:pPr>
  </w:style>
  <w:style w:type="paragraph" w:customStyle="1" w:styleId="29BB2E0782DC4E5489E4C59C23D9A2D53">
    <w:name w:val="29BB2E0782DC4E5489E4C59C23D9A2D53"/>
    <w:rsid w:val="00FB74C2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Gillespie</dc:creator>
  <cp:lastModifiedBy>Johnson,Lee</cp:lastModifiedBy>
  <cp:revision>2</cp:revision>
  <cp:lastPrinted>2014-08-25T17:39:00Z</cp:lastPrinted>
  <dcterms:created xsi:type="dcterms:W3CDTF">2022-07-25T15:05:00Z</dcterms:created>
  <dcterms:modified xsi:type="dcterms:W3CDTF">2022-07-25T15:05:00Z</dcterms:modified>
</cp:coreProperties>
</file>